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7</w:t>
      </w:r>
      <w:r>
        <w:t xml:space="preserve"> </w:t>
      </w:r>
      <w:r>
        <w:t xml:space="preserve">ส.ค.</w:t>
      </w:r>
      <w:r>
        <w:t xml:space="preserve"> </w:t>
      </w:r>
      <w:r>
        <w:t xml:space="preserve">63)</w:t>
      </w:r>
    </w:p>
    <w:p>
      <w:pPr>
        <w:pStyle w:val="Date"/>
      </w:pPr>
      <w:r>
        <w:t xml:space="preserve">วันศุกร์ที่</w:t>
      </w:r>
      <w:r>
        <w:t xml:space="preserve"> </w:t>
      </w:r>
      <w:r>
        <w:t xml:space="preserve">7</w:t>
      </w:r>
      <w:r>
        <w:t xml:space="preserve"> </w:t>
      </w:r>
      <w:r>
        <w:t xml:space="preserve">สิงหาคม</w:t>
      </w:r>
      <w:r>
        <w:t xml:space="preserve"> </w:t>
      </w:r>
      <w:r>
        <w:t xml:space="preserve">2563</w:t>
      </w:r>
      <w:r>
        <w:t xml:space="preserve"> </w:t>
      </w:r>
      <w:r>
        <w:t xml:space="preserve">เวลา</w:t>
      </w:r>
      <w:r>
        <w:t xml:space="preserve"> </w:t>
      </w:r>
      <w:r>
        <w:t xml:space="preserve">10.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 … ՐՐ</w:t>
      </w:r>
    </w:p>
    <w:p>
      <w:pPr>
        <w:pStyle w:val="BodyText"/>
      </w:pPr>
      <w:r>
        <w:t xml:space="preserve">[เสียงดนตรี]</w:t>
      </w:r>
    </w:p>
    <w:p>
      <w:pPr>
        <w:pStyle w:val="BodyText"/>
      </w:pPr>
      <w:r>
        <w:t xml:space="preserve">(คุณปวีณา) สวัสดีค่ะ ต้อนรับคุณผู้ชมนะคะ จากศูนย์บริหารสถานการณ์โควิด-19 จากทำเนียบรัฐบาลค่ะ วันนี้เป็นวันศุกร์นะคะ ดังนั้น เราจะมาติดตามเรื่องของไวรัส COVID-19 รวมถึงมาตรการต่าง ๆ ติดตามรายละเอียดต่าง ๆ จากท่านโฆษก ศบค. นายแพทย์ ทวีศิลป์ วิษณุโยธิน ค่ะ</w:t>
      </w:r>
    </w:p>
    <w:p>
      <w:pPr>
        <w:pStyle w:val="BodyText"/>
      </w:pPr>
      <w:r>
        <w:t xml:space="preserve">(นายแพทย์ ทวีศิลป์) ครับ สวัสดีครับ พี่น้องประชาชนครับ นายแพทย์ ทวีศิลป์ วิษณุโยธิน นะครับ มารายงานในสถานการณ์ COVID-19 ประจำวันที่ 7 สิงหาคม 2563 นะครับ ต้องสวมหน้ากากผ้า หน้ากากอนามัยอยู่ทุกวัน เพราะว่าสถานการณ์โลกก็ยังวิกฤติอยู่ แต่ของเราก็ยังอยู่ในช่วงที่ว่าเราหยุดโควิด แต่ไม่หยุดเศรษฐกิจไทย ณ ตอนนี้นะครับ ยังเป็นการรายงานโดยส่วนใหญ่ที่ผ่านมาก็เป็นในรายที่อยู่ State Quarantine หรือสถานที่กักกันที่รัฐจัดให้นะครับ ก็ในสถานการณ์นี้ก็ยังผ่อนคลายออกมาเรื่อย ๆ เดี๋ยววันนี้ก็จะมีการประชุมในบ่ายนี้ เดี๋ยวผมจะได้แจ้งในรายละเอียดนะครับ ว่าจะมีอะไรเพิ่มเติมในเชิงของการบริหารของ ศบค. การบริหารสถานการณ์ของ ศบค. ที่จะเกิดขึ้นนะครับ และเพื่อที่จะผ่อนคลายการแถลงข่าวของเราที่เป็น จันทร์, ศุกร์ โดยเฉพาะที่ทางทำเนียบจันทร์กับศุกร์นะครับ ก็จะผ่อนคลายไปนะครับ ให้ทางกระทรวงสาธารณสุข เป็นผู้ที่จะแถลงนะครับ ในจันทร์ พุธ ศุกร์ นะครับ ของทางด้านที่เกิดขึ้นทางทำเนียบรัฐบาล ก็จะเฉพาะหลังจากการประชุมในชุดของ ศบค. ที่สำคัญ ๆ เท่านั้นนะครับ ก็นำเรียนว่าเพื่อที่จะได้ให้หน่วยงานหรือองค์กรที่เกี่ยวข้องนะครับ ผู้ที่ได้รับนโยบายจากทาง ศบค. แจ้งข่าวต่อพี่น้องประชาชนโดยตรง ซึ่งก็แสดงถึงการทำงานที่มีส่วนร่วมกันทุกภาคส่วนนะครับ วันนี้ก็จะมี 2-3 ประเด็น ประเด็นแรกก็จะเป็นการแถลงสถานการณ์แล้วก็ประเด็นที่ 2 ก็จะเกี่ยวข้องกับเรื่องของการวางแผนของทาง ศบค. และอันที่ 3 จะเป็นคำถามจากทางสื่อมวลชนทั้งหลายนะครับ มารายงานสถานการณ์ประจำวันที่ 7 สิงหาคม วันนี้มีผู้ป่วยรายใหม่ 15 รายนะครับ อยู่ใน State Quarantine ทั้งสิ้นนะครับ ทำให้ผู้ป่วยยืนยันสะสมอยู่ที่ 3,345 ราย แล้วก็ยอดรวมของคนที่เข้าไปยืนยันอย่ในสถานที่กักกันที่รัฐจัดให้ 408 ราย หายป่วยไปแล้ว 3,148 แล้วก็ไม่มีเสียชีวิตเพิ่มเติมนะครับ ยังรักษาตัวอยู่ในโรงพยาบาล 139 รายครับ ในรายละเอียดของทั้ง 15 ราย จะดูว่าเยอะนิดหนึ่ง เราเคยได้รายงานไปบ้างแล้วนะครับ 4 รายแรก มาจากทางอียิปต์ ซึ่งเป็นผู้ป่วยชายไทยทั้งหมด 22 23 26 28 นะครับ เดินทางมาถึงไทยเมื่อวันที่ 24 กรกฎาคม ผู้ป่วยที่ยืนยันไปก่อนหน้านี้ 5 ราย แล้วก็เข้าพัก State Quarantine ที่ชลบุรี แล้วมาตรวจวันที่ 5 สิงหาคม พบว่ามีเชื้อ ซึ่งเป็น Day 12 หรือวันที่ 12 ที่เดินทางมาถึงไทยนะครับ ซาอุดิอาระเบีย 10 รายนะครับ เป็นนักศึกษาไทย 9 ราย อายุก็อยู่ในช่วง 24-28 ปี อีก 1 ราย เป็นชายไทยอายุ 43 ปี เป็นพนักงานโรงงาน เดินทางมาถึงไทยวันที่ 25 เที่ยวบินเดียวกันกับผู้ป่วยยืนยันก่อนหน้านี้ แล้วก็ตรวจหาเชื้อในวันที่ 5 เป็น Day 11 หรือวันที่ 11 ของวันที่เข้าอยู่นะครับ จะสังเกตว่ามีมาหลัง ๆ ทั้งนั้นเลยตอนนี้ ก็ไม่มีอาการ ญี่ปุ่นอีก 1 ราย เป็นชายไทย อายุ 29 ปี เดินทางมาถึงวันที่ 31 กรกฎาคม นะครับ แล้วก็เข้า State Quarantine ที่สมุทรปราการ ตรวจเชื้อ 5 สิงหาคม เป็น Day 5 นะครับ ก็ไม่พบว่ามีอาการนะครับ ก็ซาอุดิอาระเบียก็ไปแล้วตอนนี้ 41 ราย เข้ามา 493 รายนะครับ ก็เจอก็อยู่ประมาณ อัตราส่วนประมาณสัก 10 เปอร์เซ็นต์นะครับ อียิปส์ เข้ามาแล้ว 1,340 พบไป 49 นะครับ ญี่ปุ่นมา 2,700 โดยประมาณนะครับ พบที่ 6 ราย ไปดูสถานการณ์ของโลกครับ ก็แตะที่ 19 ล้านคนนะครับ ในวันนี้นะครับ 192 เวลาที่บันทึก คือ 282,728 ราย เรียกว่าตอนนี้ 3 วัน 2 วัน ประทานโทษ 3-4 วัน 1 ล้านคนที่ว่า ที่เกิดขึ้น แล้วก็เสียชีวิตเพิ่มขึ้น 2,491 นะครับ เป็น 267,680 ราย อันดับต้น ๆ ยังไม่ได้สลับไปไหนเลยนะครับ ยังคงที่อยู่ สหรัฐอเมริกา บราซิล แล้วก็เซาต์แอฟริกานะครับ ก็ไทยอยู่ที่อันดับ 112 เป็น 112 เป็นวันที่ 3 แล้วนะครับ ตอนนี้ ก็มาดูแผนภูมินะครับ ครึ่งโลกอยู่ที่ สหรัฐอเมริกา บราซิล และอินเดียนะครับ ซีกซ้ายนะครับ กราฟสีฟ้า สีดำ แล้วก็สีเขียวนี่ครับ ก็ค่อนโลกไปแล้วตรงนี้ มาดูที่รายละเอียดของประเทศใน 50 อันดับแรกครับ ฟิลิปปินส์ ครับ 480 ใน 1 วันเมื่อวานนี้ เลข 4 หลักนะครับ 1,882 อียิปต์ 131 นะครับ แล้วก็จีนนี่เลข 2 หลักครับ 37 ส่วนทางขวามือ สิงคโปร์บ้านใกล้เรือนเคียงของเรา 301 นะครับ แล้วก็ญี่ปุ่นนี่ 4 หลักเลยครับ 1,134 แตะอันดับที่ 50 ของทางตารางนี้ ไปดูในฝั่งของทางประเทศในเอเชีย และเอเชียตะวันออกเฉียงใต้ของเรา ก็จะเอามาให้ดูเป็นผังอย่างนี้นะครับ เวียดนามพบไป 30 คน เมื่อวานนี้นะครับ แล้วก็ทางอินโดนีเซีย ฟิลิปปินส์อันนี้พูดไปแล้วนะครับ ครึ่งแสนโดยประมาณนี่ครับ ก็โดยตลอดเลย ทำให้เห็นแนวโน้มของกราฟ ของโลกพุ่งขึ้น สีฟ้าข้างบนนี่นะครับ กราฟเล็ก ๆ ย่อ ๆ มานะครับ เห็นสีฟ้าซ้ายมือนี้นะครับ ยังพุ่งไปเรื่อย ๆ แล้วดูเหมือนจะชันขึ้นเสียด้วยซ้ำนะครับ เพราะฉะนั้นตรงนี้ก็ได้เห็นแนวโน้มว่า แม้สถานการณ์ภายในประเทศของเราดี เราจะใช้มาตรการเฉพาะในประเทศของเรา ภายในประเทศส่วนหนึ่ง แต่ว่าต้องฟัง ต้องดูข้อมูลจากของต่างประเทศไปร่วมกันด้วยนะครับ มาดูข่าวที่น่าสนใจครับ UN ชื่นชมไทย รับมือโควิด ชี้เป็นตัวอย่างของความแข็งแกร่งและความสามัคคี นางคีตา สภารวัน ผู้แทนองค์การสหประชาชาติ ประจำประเทศไทยได้เขียนบทความลงในเว็บไซต์แสดงความชื่นชมความสำเร็จของประเทศไทย ในการจัดการวิกฤติ COVID-19 ที่ทำให้องค์กรอนามัยโลกและนิวซีแลนด์ ประสบความสำเร็จที่ประเทศอื่นศึกษานะครับ โดยสรุปเขาก็บอกว่าความสำเร็จนี้มาจาก 3 ปัจจัย 1. คือ การดำเนินมาตรการของรัฐบาล 2. คือ ความรับผิดชอบของสังคมของจิตอาสา และ 3. คือความสามัคคีที่เป็นอันหนึ่งอันเดียวกันของประชาชน 2 ใน 3 ข้อนี้ อยู่ในภาคของประชาชนเกือบทั้งสิ้นเลยนะครับ นี่คือสิ่งที่เราประสบความสำเร็จ อันนี้ต้องยกปัจจัยความสำเร็จนี้เป็นความดีความชอบของพี่น้องประชาชนทุกท่านนะครับ ต้องกราบขอบพระคุณ และศึกนี้ยังยาวนานนะครับ ที่ต้องต่อสู้กับโควิดนี้ ยังต้องอาศัย 2 ข้อนี้ เป็นความร่วมมือของพี่น้องประชาชนต่อไปนะครับ มาดูมาตรการรายวันนะครับ มีคนไทยนะครับ ที่ตกค้างจะกลับประเทศไทย ณ วันนี้นะครับ กลับมา 258 คน จากสหรัฐอาหรับเอมิเรต อีก 4 เที่ยวบินนะครับ มาจากทางเนเธอร์แลนด์ กาตาร์ อินเดีย สหรัฐอเมริกา ผ่านทางเกาหลีไต้ 502 คน และในวันถัด ๆ ไป อันนี้ช่วยกันดูนะครับ ถ้าท่านมีญาติพี่น้องที่จะได้กลับมา 9 10 11 12 13 14 จะเห็นเที่ยวบินตามลิสต์นี้ ก็ขอความกรุณาประสานไปยังทางด้านของทางสถานทูตที่แต่ละประเทศนั้นนะครับ ที่เรา… เมื่อเช้านี้ที่คุยกันนะครับ ของทางเลบานอน ซึ่งทางสถานทูตไทยก็ยังมีความเป็นห่วงและกังวลอยู่นะครับ เพราะว่ามีเรื่องของการระเบิดนะครับ ที่ทางเลบานอน นะครับ แล้วก็ทำให้มีคนไทยที่บาดเจ็บอยู่ที่นู่น แต่อย่างไรก็ตามแต่ ใครที่ต้องการความช่วยเหลือนะครับ ทางสถานทูตที่อยู่ใกล้ ๆ นั้นนะครับ ก็จะได้ช่วยกันในการที่จะดูแลคนไทยครับ เรื่องของการนำคนไทยกลับมาจากต่างประเทศ ผ่านจุดผ่านแดนทางบก อันนี้ก็จำนวนก็ลดน้อยลงนะครับ รวมไว้ที่เดินทางเข้ามาแค่ 87 คนเท่านั้นนะครับ ในรายละเอียดแผนภูมิที่เกิดขึ้นนะครับ รวมข้อมูลของ SQ และ LQ รวมทั้งหมด 23 คน เราสามารถกักกันโรคได้ถึง 408 รายนะครับ แล้วก็ไปดูไทยชนะ ซึ่งยังเป็นเขาเรียกอะไรครับ ระบบป้องกันนะครับ ที่เป็นระบบเสมือนที่เราต้องใช้กันอยู่เสมอ ใช้อิเล็กทรอนิกส์นี่แหละครับ ไทยชนะมีผู้ใช้งาน 40 ล้านคนนะครับ แล้วก็มีดาวน์โหลดไปแล้ว 800,000 กว่าครั้งนะครับ มีร้านค้ากิจการที่ลงทะเบียนเพิ่มขึ้นนะครับ ตอนนี้ 280,000 นะครับ ก็ต้องช่วยกันนะครับ เช่นเดียวกันกับระบบการตรวจสอบนะครับ ศปม. เข้าไปตวรจสอบ ก็ให้ความร่วมมือดี ข้อร้องเรียนก็ตามนี้นะครับ ก็ลดน้อยถอยลงนะครับ ส่วนหนึ่งก็เป็นมาตรการที่ดี 191 1599 และ 1138 ท่านดูที่อะไรมีความสุ่มเสี่ยง มั่วสุม ดื่มสุรา อะไรก็ว่ามานะครับ รวมถึงห้างร้านทั้งหลายไม่ปฏิบัติตามท่านช่วยแจ้งเราด้วยตาม 3 เบอร์โทร. นี้นะครับผม ก็ชุดข้อมูลเบื้องต้นเพียงแค่นี้ครับ รอคำถามเลยครับ</w:t>
      </w:r>
    </w:p>
    <w:p>
      <w:pPr>
        <w:pStyle w:val="BodyText"/>
      </w:pPr>
      <w:r>
        <w:t xml:space="preserve">(คุณปวีณา) ค่ะ วันนี้มีประเด็นเรื่องของการพักรักษาตัวของต่างชาติ ที่เดินทางเข้ามาในประเทศนะคะ เริ่มที่คำถามของช่อง 7 ก่อนเลยนะคะ คำถาม ถามว่า ประชาชนจำนวนมากกังวล แล้วก็สอบถามเรื่องของ Alternative Quarantine หรือ ASQ ว่า ศบค. นี่จะแจ้งชื่อ ASQ ทั้งหมดให้ประชาชนได้รับทราบหรือไม่ ASQ บางแห่ง ยังเปิดร่วมอยู่ด้วย ไม่ว่าจะเป็นสปา ร้านอาหาร ให้ประชาชนได้รับรู้ และสามารถตัดสินใจได้ ว่าจะเลือกไปใช้บริการหรือไม่ หรือถ้าเป็นไปได้สามารถให้เขา ติดป้ายอยู่ด้านหน้าโรงแรม เพื่อให้ประชาชนได้เห็น แล้วก็ตัดสินใจที่จะเข้าไปได้หรือเปล่าคะ</w:t>
      </w:r>
    </w:p>
    <w:p>
      <w:pPr>
        <w:pStyle w:val="BodyText"/>
      </w:pPr>
      <w:r>
        <w:t xml:space="preserve">(นายแพทย์ ทวีศิลป์) ครับ เรื่องของการเปิดเผยชื่อโรงแรมนะครับ เรามีการเปิดเผยผ่าน www.hhs.covid.com นะครับ ซึ่งเป็นทางกรมสนับสนุนบริการสุขภาพ ได้ลงไปในตั้งแต่ไหนแต่ไร แล้วเราก็ไม่ได้มีการปิดบังแต่อย่างใด ต้องขอบคุณทางโรงแรม ซึ่งแน่นอนครับ เป็นโรงแรมที่มีคุณภาพระดับสูงเท่านั้น ผ่านการตรวจสอบอย่างเข้มงวด กว่าจะได้รับการรับรองทั้งทางส่วนของกระทรวงสาธารณสุขและฝ่ายมั่นคงต้องเข้าไปตรวจอย่างละเอียดยิบนะครับ อันนี้สามารถเข้าไปดูได้มีชื่อทั้งหมด ส่วนเรื่องของการที่จะประกาศติดที่หน้าโรงแรม อันนี้ต้องให้สิทธิกับทางโรงแรมต่าง ๆ ถ้าการประกาศนั้นเป็นการที่จะทำให้เชื่อเชิญคน แสดงถึงมาตรฐานที่ดี ซึ่งผมอยากให้เป็นอย่างนั้นนะครับ โรงแรมต่าง ๆ ต้องมีมาตรการระดับสูงมาก ๆ ถึงได้รับการคัดเลือกให้เข้าร่วมนะครับ แต่อย่างที่บอกว่า ตรงนี้การที่จะ บางโรงแรมใช้ปีกด้านหนึ่งของโรงแรม ใช้ลิฟต์แยกออกไปนี่ ในรายละเอียดปลีกย่อยที่เกิดขึ้นนี่ ถูกจัดการ ถูกควบคุมดูแล จากฝ่ายมั่นคง ด้านสาธารณสุขอย่างละเอียดทีเดียว อย่างที่บอกว่าการประกาศนี้ขึ้นอยู่กับทางโรงแรม ในการที่จะแสดงถึงความเขาเรียกอะไร ประสิทธิภาพของการทำงานของคุณภาพของโรงแรมนั้นก็จะเป็นด้านที่ดีนะครับ แต่ถ้าการติดประกาศนั้น ทำให้เกิดความตื่นตระหนก ตกใจ เกิดความไม่สบายใจของคนมาใช้บริการ อันนี้ผมก็ต้องขอบอกถึงเรื่องของความสำคัญตรงนี้ แล้วก็แสดงถึงความเข้าเรียกอะไรครับ ห่วงใยเรื่องนี้ถึงประชาชน ก็ทำให้เราหยุดโควิด แล้วมาหยุดเศรษฐกิจไปด้วย ซึ่งก็ไม่ดี ไม่ตรงกับสิ่งที่เราต้องการ เราต้องการหยุดโควิดแต่ไม่ให้เศรษฐกิจหยุด อันหนึ่งเขาเรียกว่าเป็น Target Lockdown ซึ่งถูกเอามาใช้อยู่ในโรงแรม State Quarantine ทั้งหลายเหล่านี้ ทางเลือกให้กับทางผู้ที่มี เขาเรียกว่าอะไร แบ่งเบาภาระจากเรื่องของ State Quarantine ที่รัฐจะต้องเป็นฝ่ายจ่ายให้นี่มาสู่ภาคของเอกชน ซึ่งเขาจะต้องดูแลตนเอง แล้วก็ภาคเอกชนก็ได้รับประโยชน์ตรงนี้ไปด้วย เพราะฉะนั้นในการมาอยู่ที่โรงแรมนี่ เดี๋ยวจะเห็นนะครับ เดี๋ยวผมให้ดูแผนภูมิ ไม่ว่าจะเป็นเรื่องของการแยกโซนเฉพาะผู้กักตัว การอยู่พักในห้องส่วนตัวเท่านั้น รับประทานอาหารคนเดียว แยกของใช้นะครับ แล้วก็ตรวจหาเชื้อโควิดจำนวน 2 ครั้ง แพทย์พยาบาลดูแล 24 ชั่วโมง มีระบบป้องกันความปลอดภัย CCTV ผ่านมาตรการการควบคุมโรค แล้วก็ถ้าไม่ครบ 14 วันห้ามออกไปไหน เหตุการณ์ที่เกิดขึ้นที่ทางจังหวัดระยอง ที่มีการเดินไปนอกโรงแรมทั้งหลายนี่ เป็นบทเรียนที่สำคัญ ตามมาตรการของทาง ศบค. ต้องกำชับไปยังทุกแห่ง ทุกที่ ก็ต้องปฏิบัติตาม แต่ขณะเดียวกันก็นั่นล่ะครับ หลายคนบอกมาพักบางคนโน่น นี่ นั่น ทั้งหลาย นั้นก็เป็นปัจจัยที่เราจะต้องเอามาคิดด้วยเหมือนกัน เราต้องคิดไว้ก่อนว่า คนที่มาโดยส่วนใหญ่เป็นคนปกติครับ ไม่ได้มีเชื้ออะไร เพราะฉะนั้นความเสี่ยงก็จะน้อยมาก เรามีการตรวจถึง 2-3 ครั้งในแต่ละแห่ง แล้วตรวจอย่างเร็ว แล้วก็เอาไป ถ้าพบว่ามีติดเชื้อก็เอาไปเลย เปรียบเทียบกับโรงพยาบาลนะครับ ผมเคยนำเรียนท่านว่าครั้งหนึ่งก็มีข่าวคล้าย ๆ อย่างนี้นะครับ สมัยหนึ่งที่ อันนี้ขออนุญาตเอ่ยนาม โรงแรมภัทราที่เข้ามาร่วมด้วยกับเราตอนแรก ๆ นะครับ แล้วก็มีข่าวทั้งหลาย ท่านนายกที่เป็น ผอ. ศบค. นะครับ ไปดูและให้ความมั่นใจ ที่สุดแล้วสังคม ประชาชนมั่นใจ ชุมชนรอบ ๆ โรงแรมมั่นใจ ทุกอย่างก็ดำเนินไปได้ ก็อยากให้เกิดขึ้นกับตรงนี้เหมือนกันนะครับ ผมยกตัวอย่างอันหนึ่งก็คือ โรงพยาบาลสถาบันบำราศนราดูร ซึ่งเป็นโรงพยาบาลรักษาโควิดโดยเฉพาะ มีผู้ป่วยหนักพร้อม ๆ กันช่วงหนึ่ง 30 กว่าคน รายพวกนั้นคือติดเชื้อชัด ๆ เลยนะครับ ยังอยู่โรงพยาบาลได้ แล้วก็รักษาจนกระทั่งหายกันไปเกือบทั้งหมด ไม่ได้มีปรากฏเลยครับ ว่ากระทรวงสาธารณสุข ซึ่งรั้วติดกันเลย ไม่ใช่รั้วติดกัน อยู่ในพื้นที่เดียวกันเสียด้วยซ้ำ ไม่มีใครติดครับ ทั้งจังหวัดนนทบุรีก็ไม่ได้มีข่าวว่าได้รับเชื้อทางด้านนี้ เพราะว่าการเปิดบริการของคนไข้ที่เกิดขึ้นนั้น ที่ไม่ใช่โรคโควิด ที่พนักงานเข้าออกโรงพยาบาลวันหนึ่งหลายร้อยถึงเป็นพันคน ระบบต่าง ๆ ก็ดูแลกันได้ อันนั้นคือคนป่วยนะครับ ที่เข้าอยู่ในโรงพยาบาล เพราะฉะนั้นระบบมั่นใจนี่มันเกิดขึ้นได้อย่างไร ได้จากการที่เราปฏิบัติกันมาอย่างนี้ แล้วโรงแรมทั้งหลายที่เข้ามา ต้องกราบขอบพระคุณทางผู้ประกอบการโรงแรมทั้งหลาย ทั้งที่ผมเอ่ยนามไปครั้งที่แล้ว อนันตรานะครับที่สยาม ทั้งริเวอร์ไซด์ ในเครือของโรงแรมทั้งหลายนี้ อย่างไรต้องขอบคุณที่เข้ามา แล้วก็เป็นส่วนหนึ่งของคนไทย ในการที่จะช่วยกันทำให้ผู้ที่มาพักพิงเข้ามาเมืองไทยให้มีที่พัก ให้เขาปลอดภัย ให้เขาปลอดเชื้อ แล้วเขาก็มาทำกิจการ กิจกรรมอะไรต่าง ๆ ต่อไปนะครับ นโยบายของทางท่าน ผอ. ศบค. เราขับเคลื่อนเศรษฐกิจได้ ลด และบริหารความอารมณ์ของคนไทยให้โทนดาวน์ลงเรื่องเหล่านี้ เราควบคุมได้ดีนะครับ และเราก็เชื่อว่าคนที่เข้ามายังประเทศไทยเราที่เข้ามา เจ้าของหรือหน่วยงานที่อนุญาตให้เข้ามา แล้ว ศบค. เป็นมองในภาพของเชิงนโยบายนี่ เขาก็ดูแลกำกับกันดี คุยกันดี ศบค. เราอยู่ในภาคของการดูแลในเชิงนโยบายก็ต้องถ่ายความรับผิดชอบนี้ไปยังหน่วยงานต้นทางที่เชื่อมโยงหรือ เชื่อมกันกับชาวต่างชาติที่เข้ามา ต้องกำกับดูแลให้ได้อย่างดี ซึ่งทุกส่วนเวลามานำเสนอที่ ศบค. ก็แสดงความมั่นใจว่าเขาสามารถกำกับได้ และสามารถที่จะพูดคุยได้ แล้วก็ทำอะไรต่าง ๆ ตามที่ ศบค. กำหนด เพราะฉะนั้นเราดูในเชิงทั้งนโยบาย และในเชิงปฏิบัตินะครับ แต่อย่างไรก็ตามแต่ครับ ก็เป็นความรับผิดชอบร่วมกัน แล้วผมก็เชื่อว่าคนไทยทุกคนก็ร่วมด้วยช่วยกันที่จะดูแลในด้านนี้ เขาเรียกว่าตระหนักในเรื่องเหล่านี้มากในระดับดี พอสมควร จนไม่มีเชื้อมาในประเทศไทยเราเลยนะครับ แต่ขณะเดียวกันต้องไม่ตระหนก จนกระทั่งทำให้ทุกอย่างหยุดชะงักไป นี่คือสิ่งที่เราต้องจัดสมดุล 2 อย่างให้ไปด้วยกัน ยังมีนักธุรกิจที่เป็นลักษณะของคนที่อยากจะมาลงทุน อยากจะมาเซ็นสัญญา นี่ล่าสุดเมื่อเช้าที่คุยกัน จะมีนักธุรกิจชาวจีนที่จะเข้ามา เอาผลิตผลของเกษตรกรลำไย ที่ปลูกลำไยของเรามูลค่า พันกว่าล้าน รอเราอยู่ ซึ่งจะเข้ามา 3 เดือน จะเข้ามา State Quarantine ของเรา 14 วันเต็มที่ เขายอมทำทุกอย่างเพื่อที่จะเอาลำไยของเรา ออกไปยังประเทศเขาในการค้าขาย สิ่งเหล่านี้จะเกิดขึ้น และในต่อไปจะมีการเข้ามาในระยะสั้น ๆ ซึ่งทุกอย่างทาง ศบค. ได้อนุมัติในเชิงหลักการไปทั้งหมด ก็จะเหลือในเชิงปฏิบัติในส่วนของกระทรวง ทบวง กรม ต่าง ๆ ลงไปในรายละเอียด ซึ่งอันนี้ต้องขอความเข้าใจ ความ เขาเรียกอะไรครับ คนไทยเราตอนนี้แบ่งเป็น 2 ส่วน คือตระหนัก อาจจะบวกรวมไปตระหนกนิดหน่อยนะครับ หรืออาจจะมาก ๆ อะไรก็แล้วแต่ อีกกลุ่มที่ซึ่งเขาเรียกว่าไม่ตระหนักเลย แล้วก็หย่อนยานไปที่เราเคยให้ชุดข้อมูลว่า หน้ากากไม่ค่อยใส่ การ์ดเริ่มตกนะครับ ลงมาเหลือ 86 เปอร์เซ็นต์ ของการใส่หน้ากากลดลงไปแล้ว 10 กว่าเปอร์เซ็นต์นี้ก็ไม่ค่อยดีสักเท่าไรนัก 2 กลุ่มนี้ได้อย่างดี เพื่อเราจะได้ทำตามอย่างที่บอกว่า หยุดโควิด แต่ไม่หยุดเศรษฐกิจไทย ต้องขอความเข้าใจของพี่น้องประชาชน แล้วก็ของเราที่จะต้องควบคุมสถานการณ์ให้ได้ อย่างที่ทาง UN ตัวแทนของ UN ได้ชื่นชมเรานะครับ ภาคของสังคม จิตอาสาอะไรที่ช่วยกัน ทุกท่านเป็นหูเป็นตาด้วยนะครับ ก็ถ้าเกิดขึ้น ศบค. ต้องรับผิดชอบสิ จริง ๆ แล้ว คนที่เขาเข้ามาในประเทศไทย เราคนนั้นต้องรับผิดชอบตัวเองก่อน หน่วยงานที่เข้ามาก็ต้องดูแล แล้วก็เชิงนโยบายนี้ แต่เราก็รับผิดชอบร่วมกันแล้ว ถ้าประชาชนคนไทยเห็นไม่เป็นไปตามที่เราว่า ก็ฝากท่านโทร. มาที่สายด่วนที่เราบอกได้เลยนะครับ เราจะดูแลให้ดีที่สุด อย่างเต็มที่ด้วยครับ</w:t>
      </w:r>
    </w:p>
    <w:p>
      <w:pPr>
        <w:pStyle w:val="BodyText"/>
      </w:pPr>
      <w:r>
        <w:t xml:space="preserve">(คุณปวีณา) ประเด็นคำถามต่อไป เป็นเรื่องของการเข้ามาฝึกของทหารสหรัฐฯ นะคะ มีถามเข้ามาจากเดลินิวส์ แล้วก็ Thai PBS เดลินิวส์ถามว่าที่เข้ามาฝึกในประเทศไทย แล้วพักที่โรงแรม คอนราจ สรุปแล้วนี่ผลการตรวจโควิดเป็นอย่างไร ในขณะที่ Thai pbs ก็ถามว่าตอนนี้ทหารสหรัฐฯ กักตัวอยู่ที่โรงแรมอะไรบ้าง เพื่อให้ประชาชนอุ่นใจแล้วก็ให้ระมัดระวังตัวค่ะ</w:t>
      </w:r>
    </w:p>
    <w:p>
      <w:pPr>
        <w:pStyle w:val="BodyText"/>
      </w:pPr>
      <w:r>
        <w:t xml:space="preserve">(นายแพทย์ ทวีศิลป์) ครับ ก็เรื่องที่ทางกองทัพบกที่เป็นเจ้าภาพนะครับ ก็ได้ทำงานร่วมมือกับทางกระทรวงสาธารณสุขนะครับ โดยเบื้องต้นก็ทิศทางข่าว ก็ออกไปจากทาง 2 หน่วยงานนี้ เป็นส่วนใหญ่แล้วนะครับ เมื่อเช้านี้ก็ได้รับรายงานเรื่องนี้ทาง EOC ที่ทางกระทรวงสาธารณสุขก็ได้รายงานว่าผลการตรวจโควิดตอนนี้ ทั้ง 110 รายนะครับ ที่พักอยู่ใน 3 โรงแรมนะครับ ขออนุญาตเอ่ยนาม ก็คืออันตราริเวอร์ไซด์ นะครับ แล้วก็โรงแรมคอนราด ทั้ง 110 ราย ณ ตอนนี้ผลตรวจเชื้อยังไม่พบเชื้อนะครับ ทั้ง 110 ราย ก็นำเรียนว่าไม่ได้มีข้อกังวล ณ ตอนนี้ แต่อย่างไรก็ตามแต่ ถ้าท่านผู้ชมท่านประชาชนทั้งหลายที่ให้ความสนใจ ทั้ง 2 นะครับ ก็จะได้ให้ชุดข้อมูลนี้ในการที่จะรายงานเป็นระยะ ๆ นะครับ ทาง ศบค. ได้มอบให้ทางกองทัพบก แล้วก็ทางกระทรวงสาธารณสุขรายงายต่อพี่น้องต่อไปครับ</w:t>
      </w:r>
    </w:p>
    <w:p>
      <w:pPr>
        <w:pStyle w:val="BodyText"/>
      </w:pPr>
      <w:r>
        <w:t xml:space="preserve">(คุณปวีณา) วันนี้หมดประเด็นของคำถามแล้ว ท่านโฆษกมีประเด็นฝากเพิ่มเติมทิ้งท้ายให้กับประชาชนในวันนี้ไหมคะ</w:t>
      </w:r>
    </w:p>
    <w:p>
      <w:pPr>
        <w:pStyle w:val="BodyText"/>
      </w:pPr>
      <w:r>
        <w:t xml:space="preserve">(นายแพทย์ ทวีศิลป์) ครับสำหรับประเด็นครับ ประเด็นที่ 1 คือ การประชุมที่จะเกิดขึ้นในวันนี้นะครับ โดยคณะกรรมการเฉพาะกิจการพิจารณาการผ่อนคลาย และยับยั้งการแพร่ระบาดของโรคโควิด-19 ครั้งที่ 6 นะครับ จะมีการพิจารณากันประมาณสัก 5 ประเด็น อันแรกก็คือเรื่องของการเปิดโรงเรียน หมายถึงว่า ไม่ต้องสลับเรียนแล้วนะครับ ก็มีวิธีการอื่น ๆ เพราะว่าจะต้องจัดการในมาตรการโรงเรียน พูดง่าย ๆ ขนาดเล็ก ๆ ห้องเรียนที่แออัดหน่อยหนึ่ง แต่จะทำอย่างไรให้เด็กเรียนได้ในห้องเรียนโดยไม่ติดเชื้อ เขาก็ทางกระทรวงศึกษาฯ ก็เสนอรูปแบบขึ้นมา ก็จะมีการพิจารณา ถ้าได้กระทรวงศึกษาธิการ ก็จะนำชุดข้อมูลนี้เปิดเผยต่อพี่น้องประชาชน ให้เกิดความมั่นใจอะไร อย่างไร ทาง ศบค. จะเป็นผู้ที่พิจารณาร่วมกันกับฝ่ายของทางด้านการป้องกันโรคนะครับ ทางด้านวิชาการของกลุ่ม ของผู้ทรงคุณวุฒิทั้งหลายนะครับ อันที่ 2 ของรถโดยสารสาธารณะ พูดง่าย ๆ คือที่นั่งเว้นที่นั่งของรถโดยสาร ทำไมอันนี้ยังไม่เปิด ครั้งนี้ล่ะครับ ก็จะให้เต็มที่นั่งของที่นั่งโดยสารสาธารณะ เพื่อให้เกิดความมั่นใจของพี่น้องประชาชนที่เข้าใช้บริการ อันที่ 3 คือการแข่งขันกีฬาแบบมีผู้ชม ที่เราไปเกิดขึ้นเป็นตัวอย่างอยู่ที่จังหวัดระยอง ที่อื่น ๆ ก็ต้องการที่จะมี กระทรวงการท่องเที่ยวและกีฬาก็เสนอว่าจะทำอย่างไร ให้เกิดความมั่นใจ ให้ศบค. พิจารณาในเชิงนโยบาย ถ้าอนุมัตินะครับ อันที่ 4 คือการขายอาหารบนเครื่องบิน อันนี้ก็เป็นเรื่องที่ทางพี่น้องประชาชนก็ต้องการนะครับ ธุระเร่งด่วน ไม่สามารถที่จะเตรียมท้องระหว่างขึ้นเครื่องได้ อันนี้ก็จะมีการพิจารณามาตรการนี้ ว่าจะต้องไม่มีการติดเชื้ออะไร อย่างไร เดี๋ยวมาตรการนี้จะต้องนำเสนอเพื่อพิจารณาและเรื่องที่ 5 คือ การขยายเวลาสถานบริการไปถึงตี 2 นะครับ ซึ่งนี่ก็คือเรื่องที่เสนอขึ้นมา ครับ แล้วเรื่องที่ 2 ครับ การแถลงข่าวที่ว่านี้นะครับ ขอให้ท่านติดตามนะครับ ในการแถลงข่าวที่ทำเนียบรัฐบาลหลังการประชุมที่จะเกิดขึ้นในครั้งต่อไป นี่ก็จะประมาณ 1-2 สัปดาห์ อันนี้เราก็จะประชุมตามชุดสถานการณ์ใหญ่ ๆ ผมเองก็จะมานำเรียน ในรายที่จะมีเหตุการณ์หรือเรื่องที่สำคัญที่จะมานำเสนอต่อพี่น้องประชาชนนะครับ ในส่วนถ้าไม่มีอะไรตรงนี้ ก็จะเป็นบทบาทหน้าที่กลับไปที่กระทรวงสาธารณสุข จะมีการแถลงข่าว วันจันทร์ พุธ ศุกร์ นะครับ วันจันทร์จะเป็นช่วงเวลาบ่ายโมงตรง ของทุกวันจันทร์ พุธ ศุกร์นะครับ หมอพรรณประภา ผู้ช่วยโฆษกฯ ของผม มาแถลงวันพุธให้ แล้วส่วนตัวผมเองก็จะได้มีการเข้าประชุมในทุก ๆ วัน แล้วก็จะเก็บรวบรวมเรื่องราวที่มีความสำคัญที่ต้องนำเสนอต่อพี่น้องประชาชนในวาระที่สำคัญก็จะออกมาให้ข่าว เพื่อให้พี่น้องประชาชนได้รับทราบเรื่องที่จะมีการดำเนินการเพื่อป้องกันโรคนะครับ ตามสถานการณ์ COVID-19 ที่รับผิดชอบอยู่นะครับ วันนี้ขออนุญาตลาไปก่อนนะครับ สวัสดีครับ</w:t>
      </w:r>
    </w:p>
    <w:p>
      <w:pPr>
        <w:pStyle w:val="BodyText"/>
      </w:pPr>
      <w:r>
        <w:t xml:space="preserve">(คุณปวีณา) กราบขอบพระคุณท่านนายแพทย์ ทวีศิลป์ วิษณุโยธิน โฆษก ศบค. นะคะ สำหรับประเด็นต่าง ๆ นะคะ รวมถึงเรื่องที่ปรับเปลี่ยนตามสถานการณ์ ตอนนี้สถานการณ์เรื่องของไวรัสโควิด เริ่มคลี่คลายแล้ว ประชาชนก็เริ่มกลับมาใช้ชีวิตตามปกติโดยวิถีใหม่นะคะ ปรับเปลี่ยนรูปแบบไป เน้นย้ำอีกครั้งหนึ่งสำหรับคุณผู้ชมที่ต้องการเข้าไปดูรายชื่อโรงแรมที่เป็น ASQ นะคะ หรือว่า Alternative State Quarantine นะคะ เข้าไปดูได้ที่เว็บไซต์ของกรมสนับสนุนบริการสุขภาพ ก็จะมีรายชื่อของโรงแรมนั้นให้ได้รับทราบกันก่อน ได้รับมาตรฐานและการดูแลความปลอดภัย และลำดับต่อไปขออนุญาตเรียนเชิญ รองอธิบดีกรมสารนิเทศและรองโฆษกกระทรวงการต่างประเทศ ท่านณัฐภาณุ นพคุณ สรุปประเด็นการแถลงข่าววันนี้ในภาคภาษาอังกฤษ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คุณณัฐภาณุ นพคุณ รองอธิบดีกรมสารนิเทศและรองโฆษกกระทรวงการต่างประเทศ เน้นย้ำอีกครั้งหนึ่งตั้งแต่สัปดาห์หน้าเป็นต้นไป การแถลงข่าวสถานการณ์ไวรัสโควิดและมาตรการต่าง ๆ จะมีการแถลงข่าววันจันทร์ พุธ และวันศุกร์ ที่จะมีการแถลงข่าวจากกระทรวงสาธารณสุข ส่วนที่ทำเนียบรัฐบาลจะมีการแถลงข่าวเฉพาะประชุมสำคัญ หรือกรณี่ที่มีเหตุการณ์ที่ประชาชนให้ความสนใจนะคะ จะเป็นการมาถ่ายทอด เพื่อให้ทุกคนมีความเข้าใจที่ตรงกัน วันนี้หมดเวลาแล้วนะคะ สำหรับการแถลงข่าวจากศูนย์บริหารสถานการณ์โควิด-19 จากที่ทำเนียบรัฐบาล ดิฉัน 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7 ส.ค. 63)</dc:title>
  <dc:creator/>
  <cp:keywords/>
  <dcterms:created xsi:type="dcterms:W3CDTF">2021-03-23T09:21:13Z</dcterms:created>
  <dcterms:modified xsi:type="dcterms:W3CDTF">2021-03-23T09: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สิงหาคม 2563 เวลา 10.48 น.</vt:lpwstr>
  </property>
  <property fmtid="{D5CDD505-2E9C-101B-9397-08002B2CF9AE}" pid="3" name="subtitle">
    <vt:lpwstr/>
  </property>
</Properties>
</file>